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5307F765" w:rsidR="005B6220" w:rsidRPr="005B6220" w:rsidRDefault="0013089F" w:rsidP="00E63B3E">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A0763C" w:rsidRPr="00D360E7">
        <w:rPr>
          <w:rFonts w:eastAsia="Calibri" w:cs="Times New Roman"/>
          <w:b/>
          <w:bCs/>
          <w:color w:val="383336"/>
          <w:sz w:val="22"/>
          <w:szCs w:val="22"/>
        </w:rPr>
        <w:t>Intelligence Modeling in Electromechanical Systems</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1145F101"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A0763C" w:rsidRPr="00D360E7">
        <w:rPr>
          <w:rFonts w:eastAsia="Calibri" w:cs="Times New Roman"/>
          <w:b/>
          <w:bCs/>
          <w:color w:val="383336"/>
          <w:sz w:val="22"/>
          <w:szCs w:val="22"/>
        </w:rPr>
        <w:t>Intelligence Modeling in Electromechanical Systems</w:t>
      </w:r>
      <w:r w:rsidR="00A076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47CCAA82"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A0763C" w:rsidRPr="00D360E7">
        <w:rPr>
          <w:rFonts w:eastAsia="Calibri" w:cs="Times New Roman"/>
          <w:b/>
          <w:bCs/>
          <w:color w:val="383336"/>
          <w:sz w:val="22"/>
          <w:szCs w:val="22"/>
        </w:rPr>
        <w:t>Intelligence Modeling in Electromechanical Systems</w:t>
      </w:r>
      <w:r w:rsidR="00A076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A0763C" w:rsidRPr="00A0763C">
        <w:t xml:space="preserve"> </w:t>
      </w:r>
      <w:r w:rsidR="00A0763C" w:rsidRPr="00D360E7">
        <w:rPr>
          <w:rFonts w:eastAsia="Calibri" w:cs="Times New Roman"/>
          <w:b/>
          <w:bCs/>
          <w:color w:val="383336"/>
          <w:sz w:val="22"/>
          <w:szCs w:val="22"/>
        </w:rPr>
        <w:t>Intelligence Modeling in Electromechanical Systems</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7C6D9482" w:rsidR="0013089F" w:rsidRPr="0013089F" w:rsidRDefault="0013089F" w:rsidP="00DF38C4">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A0763C" w:rsidRPr="00D360E7">
        <w:rPr>
          <w:b/>
          <w:bCs/>
        </w:rPr>
        <w:t>Intelligence Modeling in Electromechanical Systems</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14E14B8D" w:rsidR="00385609" w:rsidRPr="00D360E7" w:rsidRDefault="00A0763C" w:rsidP="0013089F">
      <w:pPr>
        <w:autoSpaceDE w:val="0"/>
        <w:autoSpaceDN w:val="0"/>
        <w:adjustRightInd w:val="0"/>
        <w:spacing w:after="0" w:line="360" w:lineRule="auto"/>
        <w:ind w:left="0"/>
        <w:rPr>
          <w:rFonts w:eastAsia="Times New Roman" w:cs="Times New Roman"/>
          <w:color w:val="383336"/>
          <w:sz w:val="22"/>
          <w:szCs w:val="22"/>
        </w:rPr>
      </w:pPr>
      <w:bookmarkStart w:id="0" w:name="_Hlk163911493"/>
      <w:r w:rsidRPr="00D360E7">
        <w:rPr>
          <w:rFonts w:eastAsia="Times New Roman" w:cs="Times New Roman"/>
          <w:color w:val="383336"/>
          <w:sz w:val="22"/>
          <w:szCs w:val="22"/>
        </w:rPr>
        <w:t>Intelligence Modeling in Electromechanical Systems</w:t>
      </w:r>
    </w:p>
    <w:bookmarkEnd w:id="0"/>
    <w:p w14:paraId="3286D704" w14:textId="7C92651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A0763C">
        <w:rPr>
          <w:rFonts w:asciiTheme="majorBidi" w:eastAsia="Times New Roman" w:hAnsiTheme="majorBidi"/>
          <w:color w:val="000000" w:themeColor="text1"/>
          <w:sz w:val="22"/>
          <w:szCs w:val="22"/>
        </w:rPr>
        <w:t>imes</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77DEBA0F"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A0763C">
        <w:rPr>
          <w:rFonts w:asciiTheme="majorBidi" w:eastAsia="Times New Roman" w:hAnsiTheme="majorBidi"/>
          <w:color w:val="000000" w:themeColor="text1"/>
          <w:sz w:val="22"/>
          <w:szCs w:val="22"/>
        </w:rPr>
        <w:t>imes</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764F3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0AA4B" w14:textId="77777777" w:rsidR="00764F3F" w:rsidRDefault="00764F3F" w:rsidP="00AF4B9D">
      <w:pPr>
        <w:spacing w:after="0" w:line="240" w:lineRule="auto"/>
      </w:pPr>
      <w:r>
        <w:separator/>
      </w:r>
    </w:p>
  </w:endnote>
  <w:endnote w:type="continuationSeparator" w:id="0">
    <w:p w14:paraId="21E95D75" w14:textId="77777777" w:rsidR="00764F3F" w:rsidRDefault="00764F3F"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162EF" w14:textId="77777777" w:rsidR="00764F3F" w:rsidRDefault="00764F3F" w:rsidP="00AF4B9D">
      <w:pPr>
        <w:spacing w:after="0" w:line="240" w:lineRule="auto"/>
      </w:pPr>
      <w:r>
        <w:separator/>
      </w:r>
    </w:p>
  </w:footnote>
  <w:footnote w:type="continuationSeparator" w:id="0">
    <w:p w14:paraId="54B3D1E8" w14:textId="77777777" w:rsidR="00764F3F" w:rsidRDefault="00764F3F"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817175">
    <w:abstractNumId w:val="4"/>
  </w:num>
  <w:num w:numId="2" w16cid:durableId="121576986">
    <w:abstractNumId w:val="8"/>
  </w:num>
  <w:num w:numId="3" w16cid:durableId="830025198">
    <w:abstractNumId w:val="7"/>
  </w:num>
  <w:num w:numId="4" w16cid:durableId="370149597">
    <w:abstractNumId w:val="2"/>
  </w:num>
  <w:num w:numId="5" w16cid:durableId="184175404">
    <w:abstractNumId w:val="3"/>
  </w:num>
  <w:num w:numId="6" w16cid:durableId="1594820769">
    <w:abstractNumId w:val="0"/>
  </w:num>
  <w:num w:numId="7" w16cid:durableId="1399669996">
    <w:abstractNumId w:val="6"/>
  </w:num>
  <w:num w:numId="8" w16cid:durableId="424574228">
    <w:abstractNumId w:val="5"/>
  </w:num>
  <w:num w:numId="9" w16cid:durableId="260181882">
    <w:abstractNumId w:val="1"/>
  </w:num>
  <w:num w:numId="10" w16cid:durableId="180573519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071A"/>
    <w:rsid w:val="00034BA2"/>
    <w:rsid w:val="000377CC"/>
    <w:rsid w:val="0004073E"/>
    <w:rsid w:val="00060AD1"/>
    <w:rsid w:val="00061C18"/>
    <w:rsid w:val="00070250"/>
    <w:rsid w:val="0008227A"/>
    <w:rsid w:val="00087302"/>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10E0"/>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76FC"/>
    <w:rsid w:val="00467558"/>
    <w:rsid w:val="0047589D"/>
    <w:rsid w:val="0047661A"/>
    <w:rsid w:val="00486B52"/>
    <w:rsid w:val="00487C04"/>
    <w:rsid w:val="004A4142"/>
    <w:rsid w:val="004A46AA"/>
    <w:rsid w:val="004A7936"/>
    <w:rsid w:val="004D1A97"/>
    <w:rsid w:val="004E26B8"/>
    <w:rsid w:val="004F2CE0"/>
    <w:rsid w:val="00500A31"/>
    <w:rsid w:val="005011C9"/>
    <w:rsid w:val="00512F06"/>
    <w:rsid w:val="00545EAA"/>
    <w:rsid w:val="00555A1D"/>
    <w:rsid w:val="00562F2D"/>
    <w:rsid w:val="00573006"/>
    <w:rsid w:val="005756BF"/>
    <w:rsid w:val="00584458"/>
    <w:rsid w:val="005A0327"/>
    <w:rsid w:val="005A64D0"/>
    <w:rsid w:val="005B6220"/>
    <w:rsid w:val="005D3D72"/>
    <w:rsid w:val="005E0908"/>
    <w:rsid w:val="005E19D8"/>
    <w:rsid w:val="005E3158"/>
    <w:rsid w:val="005E6C27"/>
    <w:rsid w:val="005F5BFC"/>
    <w:rsid w:val="0060322C"/>
    <w:rsid w:val="00614082"/>
    <w:rsid w:val="00617B38"/>
    <w:rsid w:val="00620F80"/>
    <w:rsid w:val="00631DF1"/>
    <w:rsid w:val="00634767"/>
    <w:rsid w:val="006411FB"/>
    <w:rsid w:val="00641A57"/>
    <w:rsid w:val="00652939"/>
    <w:rsid w:val="006643F9"/>
    <w:rsid w:val="00665AD1"/>
    <w:rsid w:val="006726B1"/>
    <w:rsid w:val="00697DDC"/>
    <w:rsid w:val="006A29A6"/>
    <w:rsid w:val="006A3B4F"/>
    <w:rsid w:val="006C1478"/>
    <w:rsid w:val="006C1F30"/>
    <w:rsid w:val="006D5309"/>
    <w:rsid w:val="006F1CFE"/>
    <w:rsid w:val="00705184"/>
    <w:rsid w:val="00717F42"/>
    <w:rsid w:val="007210FE"/>
    <w:rsid w:val="00723DB0"/>
    <w:rsid w:val="00736BA5"/>
    <w:rsid w:val="00745233"/>
    <w:rsid w:val="00746113"/>
    <w:rsid w:val="00751C78"/>
    <w:rsid w:val="007600E6"/>
    <w:rsid w:val="00764F3F"/>
    <w:rsid w:val="007659C5"/>
    <w:rsid w:val="00766366"/>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60251"/>
    <w:rsid w:val="0087704F"/>
    <w:rsid w:val="00881F9E"/>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0763C"/>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D5F79"/>
    <w:rsid w:val="00BD62FD"/>
    <w:rsid w:val="00BE2836"/>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360E7"/>
    <w:rsid w:val="00D40DB6"/>
    <w:rsid w:val="00D50A68"/>
    <w:rsid w:val="00D71B43"/>
    <w:rsid w:val="00D84052"/>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63B3E"/>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52CA4"/>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368</Words>
  <Characters>2093</Characters>
  <Application>Microsoft Office Word</Application>
  <DocSecurity>0</DocSecurity>
  <Lines>5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35</cp:revision>
  <dcterms:created xsi:type="dcterms:W3CDTF">2021-03-23T09:51:00Z</dcterms:created>
  <dcterms:modified xsi:type="dcterms:W3CDTF">2024-04-1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